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c643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1914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979aa0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